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41C308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7A7438">
        <w:rPr>
          <w:sz w:val="24"/>
          <w:szCs w:val="24"/>
          <w:lang w:val="en-GB"/>
        </w:rPr>
        <w:t>Kansas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B3C4FA9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 xml:space="preserve">thirty (3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A5B8E" w14:textId="77777777" w:rsidR="002B1EC9" w:rsidRDefault="002B1EC9" w:rsidP="00CB37D9">
      <w:pPr>
        <w:spacing w:after="0" w:line="240" w:lineRule="auto"/>
      </w:pPr>
      <w:r>
        <w:separator/>
      </w:r>
    </w:p>
  </w:endnote>
  <w:endnote w:type="continuationSeparator" w:id="0">
    <w:p w14:paraId="79B59D88" w14:textId="77777777" w:rsidR="002B1EC9" w:rsidRDefault="002B1EC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D3DD0" w14:textId="77777777" w:rsidR="002B1EC9" w:rsidRDefault="002B1EC9" w:rsidP="00CB37D9">
      <w:pPr>
        <w:spacing w:after="0" w:line="240" w:lineRule="auto"/>
      </w:pPr>
      <w:r>
        <w:separator/>
      </w:r>
    </w:p>
  </w:footnote>
  <w:footnote w:type="continuationSeparator" w:id="0">
    <w:p w14:paraId="390CB5BE" w14:textId="77777777" w:rsidR="002B1EC9" w:rsidRDefault="002B1EC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1EC9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9146FD"/>
    <w:rsid w:val="00941997"/>
    <w:rsid w:val="00945588"/>
    <w:rsid w:val="00976859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24:00Z</cp:lastPrinted>
  <dcterms:created xsi:type="dcterms:W3CDTF">2020-07-01T19:25:00Z</dcterms:created>
  <dcterms:modified xsi:type="dcterms:W3CDTF">2020-07-01T19:25:00Z</dcterms:modified>
</cp:coreProperties>
</file>